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31822" w14:textId="1C1D2295" w:rsidR="007E7F61" w:rsidRPr="007E7F61" w:rsidRDefault="007E7F61" w:rsidP="00155815">
      <w:pPr>
        <w:pStyle w:val="font8"/>
        <w:spacing w:before="0" w:beforeAutospacing="0" w:after="0" w:afterAutospacing="0"/>
        <w:jc w:val="center"/>
        <w:rPr>
          <w:b/>
          <w:bCs/>
          <w:sz w:val="32"/>
          <w:szCs w:val="32"/>
        </w:rPr>
      </w:pPr>
      <w:r w:rsidRPr="007E7F61">
        <w:rPr>
          <w:b/>
          <w:bCs/>
          <w:sz w:val="32"/>
          <w:szCs w:val="32"/>
        </w:rPr>
        <w:t>Berries, Bridges and Books Writers Conference</w:t>
      </w:r>
    </w:p>
    <w:p w14:paraId="7771B5BA" w14:textId="77777777" w:rsidR="007E7F61" w:rsidRPr="007E7F61" w:rsidRDefault="007E7F61" w:rsidP="005B308B">
      <w:pPr>
        <w:pStyle w:val="font8"/>
        <w:spacing w:before="0" w:beforeAutospacing="0" w:after="0" w:afterAutospacing="0"/>
        <w:jc w:val="center"/>
      </w:pPr>
      <w:r w:rsidRPr="007E7F61">
        <w:t>REGISTRATION FORM</w:t>
      </w:r>
    </w:p>
    <w:p w14:paraId="06A715C9" w14:textId="17B42258" w:rsidR="007E7F61" w:rsidRPr="007E7F61" w:rsidRDefault="007E7F61" w:rsidP="00C82C11">
      <w:pPr>
        <w:pStyle w:val="font8"/>
        <w:spacing w:before="240" w:beforeAutospacing="0" w:after="0" w:afterAutospacing="0"/>
      </w:pPr>
      <w:r w:rsidRPr="007E7F61">
        <w:t>NAME:</w:t>
      </w:r>
      <w:r w:rsidR="00215239">
        <w:t xml:space="preserve"> </w:t>
      </w:r>
      <w:sdt>
        <w:sdtPr>
          <w:id w:val="1440640480"/>
          <w:placeholder>
            <w:docPart w:val="DefaultPlaceholder_-1854013440"/>
          </w:placeholder>
        </w:sdtPr>
        <w:sdtContent>
          <w:bookmarkStart w:id="0" w:name="_GoBack"/>
          <w:r w:rsidR="00C82C11">
            <w:t>__________________________________</w:t>
          </w:r>
          <w:bookmarkEnd w:id="0"/>
        </w:sdtContent>
      </w:sdt>
      <w:r w:rsidR="00C82C11">
        <w:t xml:space="preserve"> </w:t>
      </w:r>
      <w:r w:rsidR="00155815">
        <w:t xml:space="preserve">Date: </w:t>
      </w:r>
      <w:sdt>
        <w:sdtPr>
          <w:id w:val="-611279551"/>
          <w:placeholder>
            <w:docPart w:val="DefaultPlaceholder_-1854013440"/>
          </w:placeholder>
          <w:text/>
        </w:sdtPr>
        <w:sdtContent>
          <w:r w:rsidR="00C82C11">
            <w:t>_______________________________</w:t>
          </w:r>
        </w:sdtContent>
      </w:sdt>
    </w:p>
    <w:p w14:paraId="52FB8687" w14:textId="766BFEC9" w:rsidR="007E7F61" w:rsidRPr="007E7F61" w:rsidRDefault="007E7F61" w:rsidP="00C82C11">
      <w:pPr>
        <w:pStyle w:val="font8"/>
        <w:spacing w:before="240" w:beforeAutospacing="0" w:after="0" w:afterAutospacing="0"/>
      </w:pPr>
      <w:r w:rsidRPr="007E7F61">
        <w:t xml:space="preserve">ADDRESS: </w:t>
      </w:r>
      <w:sdt>
        <w:sdtPr>
          <w:id w:val="1345597538"/>
          <w:placeholder>
            <w:docPart w:val="DefaultPlaceholder_-1854013440"/>
          </w:placeholder>
          <w:text/>
        </w:sdtPr>
        <w:sdtContent>
          <w:r w:rsidRPr="007E7F61">
            <w:t>___________________________________________________________________</w:t>
          </w:r>
        </w:sdtContent>
      </w:sdt>
    </w:p>
    <w:p w14:paraId="1664BFF6" w14:textId="1A732E41" w:rsidR="007E7F61" w:rsidRPr="007E7F61" w:rsidRDefault="007E7F61" w:rsidP="00C82C11">
      <w:pPr>
        <w:pStyle w:val="font8"/>
        <w:spacing w:before="240" w:beforeAutospacing="0" w:after="0" w:afterAutospacing="0"/>
      </w:pPr>
      <w:r w:rsidRPr="007E7F61">
        <w:t xml:space="preserve">CITY: </w:t>
      </w:r>
      <w:sdt>
        <w:sdtPr>
          <w:id w:val="-1397359666"/>
          <w:placeholder>
            <w:docPart w:val="DefaultPlaceholder_-1854013440"/>
          </w:placeholder>
        </w:sdtPr>
        <w:sdtContent>
          <w:r w:rsidRPr="007E7F61">
            <w:t>__________________________________</w:t>
          </w:r>
        </w:sdtContent>
      </w:sdt>
      <w:r w:rsidR="00155815">
        <w:t xml:space="preserve"> </w:t>
      </w:r>
      <w:r w:rsidRPr="007E7F61">
        <w:t xml:space="preserve">STATE: </w:t>
      </w:r>
      <w:sdt>
        <w:sdtPr>
          <w:id w:val="639700447"/>
          <w:placeholder>
            <w:docPart w:val="DefaultPlaceholder_-1854013440"/>
          </w:placeholder>
          <w:text/>
        </w:sdtPr>
        <w:sdtContent>
          <w:r w:rsidRPr="007E7F61">
            <w:t>_______</w:t>
          </w:r>
        </w:sdtContent>
      </w:sdt>
      <w:r w:rsidR="00155815">
        <w:t xml:space="preserve"> </w:t>
      </w:r>
      <w:r w:rsidRPr="007E7F61">
        <w:t>ZIP:</w:t>
      </w:r>
      <w:sdt>
        <w:sdtPr>
          <w:id w:val="-1618751678"/>
          <w:placeholder>
            <w:docPart w:val="DefaultPlaceholder_-1854013440"/>
          </w:placeholder>
          <w:text/>
        </w:sdtPr>
        <w:sdtContent>
          <w:r w:rsidRPr="007E7F61">
            <w:t>__________________</w:t>
          </w:r>
        </w:sdtContent>
      </w:sdt>
    </w:p>
    <w:p w14:paraId="52B64895" w14:textId="77777777" w:rsidR="007E7F61" w:rsidRPr="007E7F61" w:rsidRDefault="007E7F61" w:rsidP="00C82C11">
      <w:pPr>
        <w:pStyle w:val="font8"/>
        <w:spacing w:before="240" w:beforeAutospacing="0" w:after="0" w:afterAutospacing="0"/>
      </w:pPr>
      <w:r w:rsidRPr="007E7F61">
        <w:t>CONTACT INFORMATION:</w:t>
      </w:r>
    </w:p>
    <w:p w14:paraId="360B621B" w14:textId="5D3A3720" w:rsidR="007E7F61" w:rsidRPr="007E7F61" w:rsidRDefault="007E7F61" w:rsidP="00C82C11">
      <w:pPr>
        <w:pStyle w:val="font8"/>
        <w:spacing w:before="240" w:beforeAutospacing="0" w:after="0" w:afterAutospacing="0"/>
      </w:pPr>
      <w:r w:rsidRPr="007E7F61">
        <w:t>Phone: (</w:t>
      </w:r>
      <w:sdt>
        <w:sdtPr>
          <w:id w:val="-1554306161"/>
          <w:placeholder>
            <w:docPart w:val="DefaultPlaceholder_-1854013440"/>
          </w:placeholder>
          <w:text/>
        </w:sdtPr>
        <w:sdtContent>
          <w:r w:rsidRPr="007E7F61">
            <w:t>_</w:t>
          </w:r>
          <w:r w:rsidR="00215239">
            <w:t>__</w:t>
          </w:r>
          <w:r w:rsidRPr="007E7F61">
            <w:t>_____</w:t>
          </w:r>
        </w:sdtContent>
      </w:sdt>
      <w:r w:rsidRPr="007E7F61">
        <w:t>)</w:t>
      </w:r>
      <w:r w:rsidR="00215239">
        <w:t xml:space="preserve"> </w:t>
      </w:r>
      <w:sdt>
        <w:sdtPr>
          <w:id w:val="-1328667817"/>
          <w:placeholder>
            <w:docPart w:val="DefaultPlaceholder_-1854013440"/>
          </w:placeholder>
          <w:text/>
        </w:sdtPr>
        <w:sdtContent>
          <w:r w:rsidRPr="007E7F61">
            <w:t>____</w:t>
          </w:r>
          <w:r w:rsidR="00215239">
            <w:t>_____</w:t>
          </w:r>
          <w:r w:rsidRPr="007E7F61">
            <w:t>_____________</w:t>
          </w:r>
        </w:sdtContent>
      </w:sdt>
      <w:r w:rsidRPr="007E7F61">
        <w:t>Cell: (</w:t>
      </w:r>
      <w:sdt>
        <w:sdtPr>
          <w:id w:val="953133823"/>
          <w:placeholder>
            <w:docPart w:val="DefaultPlaceholder_-1854013440"/>
          </w:placeholder>
          <w:text/>
        </w:sdtPr>
        <w:sdtContent>
          <w:r w:rsidRPr="007E7F61">
            <w:t>__</w:t>
          </w:r>
          <w:r w:rsidR="00215239">
            <w:t>__</w:t>
          </w:r>
          <w:r w:rsidRPr="007E7F61">
            <w:t>____</w:t>
          </w:r>
        </w:sdtContent>
      </w:sdt>
      <w:r w:rsidRPr="007E7F61">
        <w:t>)</w:t>
      </w:r>
      <w:r w:rsidR="00215239">
        <w:t xml:space="preserve"> </w:t>
      </w:r>
      <w:sdt>
        <w:sdtPr>
          <w:id w:val="985827637"/>
          <w:placeholder>
            <w:docPart w:val="DefaultPlaceholder_-1854013440"/>
          </w:placeholder>
          <w:text/>
        </w:sdtPr>
        <w:sdtContent>
          <w:r w:rsidRPr="007E7F61">
            <w:t>_______</w:t>
          </w:r>
          <w:r w:rsidR="00215239">
            <w:t>_____</w:t>
          </w:r>
          <w:r w:rsidRPr="007E7F61">
            <w:t>____________</w:t>
          </w:r>
        </w:sdtContent>
      </w:sdt>
    </w:p>
    <w:p w14:paraId="6DBF87D0" w14:textId="2E26F8BF" w:rsidR="007E7F61" w:rsidRPr="007E7F61" w:rsidRDefault="007E7F61" w:rsidP="00C82C11">
      <w:pPr>
        <w:pStyle w:val="font8"/>
        <w:spacing w:before="240" w:beforeAutospacing="0" w:after="0" w:afterAutospacing="0"/>
      </w:pPr>
      <w:r w:rsidRPr="007E7F61">
        <w:t xml:space="preserve">Email: </w:t>
      </w:r>
      <w:sdt>
        <w:sdtPr>
          <w:id w:val="1346523391"/>
          <w:placeholder>
            <w:docPart w:val="DefaultPlaceholder_-1854013440"/>
          </w:placeholder>
          <w:text/>
        </w:sdtPr>
        <w:sdtContent>
          <w:r w:rsidRPr="007E7F61">
            <w:t>_____________________________________________________</w:t>
          </w:r>
          <w:r w:rsidR="00215239">
            <w:t>___________</w:t>
          </w:r>
          <w:r w:rsidRPr="007E7F61">
            <w:t>________</w:t>
          </w:r>
        </w:sdtContent>
      </w:sdt>
    </w:p>
    <w:p w14:paraId="0117F956" w14:textId="77777777" w:rsidR="007E7F61" w:rsidRDefault="007E7F61" w:rsidP="00C82C11">
      <w:pPr>
        <w:pStyle w:val="font8"/>
        <w:spacing w:before="240" w:beforeAutospacing="0" w:after="0" w:afterAutospacing="0"/>
      </w:pPr>
      <w:r w:rsidRPr="007E7F61">
        <w:t>PLEASE CHECK ALL THAT APPLY TO YOU:</w:t>
      </w:r>
    </w:p>
    <w:p w14:paraId="42C37EED" w14:textId="77777777" w:rsidR="007E7F61" w:rsidRDefault="007E7F61" w:rsidP="00C82C11">
      <w:pPr>
        <w:pStyle w:val="font8"/>
        <w:spacing w:before="240" w:beforeAutospacing="0" w:after="0" w:afterAutospacing="0"/>
        <w:sectPr w:rsidR="007E7F61" w:rsidSect="007E7F61">
          <w:headerReference w:type="default" r:id="rId7"/>
          <w:footerReference w:type="default" r:id="rId8"/>
          <w:type w:val="continuous"/>
          <w:pgSz w:w="12240" w:h="15840"/>
          <w:pgMar w:top="1440" w:right="1440" w:bottom="1440" w:left="1440" w:header="432" w:footer="720" w:gutter="0"/>
          <w:cols w:space="720"/>
          <w:docGrid w:linePitch="360"/>
        </w:sectPr>
      </w:pPr>
    </w:p>
    <w:p w14:paraId="7BF76FD0" w14:textId="08C1BFC1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1791344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82C1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Author</w:t>
      </w:r>
    </w:p>
    <w:p w14:paraId="5E896C55" w14:textId="3024A459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7431878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82C1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Writer (published or non-published)</w:t>
      </w:r>
    </w:p>
    <w:p w14:paraId="590DD6C3" w14:textId="32C4DE6D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507367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82C1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Journalist</w:t>
      </w:r>
    </w:p>
    <w:p w14:paraId="02F4E789" w14:textId="5EAE474D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853879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308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Illustrator/Photographer</w:t>
      </w:r>
    </w:p>
    <w:p w14:paraId="08632D71" w14:textId="57206EA0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2460077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82C1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Reader</w:t>
      </w:r>
    </w:p>
    <w:p w14:paraId="1BBD6E51" w14:textId="77777777" w:rsidR="007E7F61" w:rsidRDefault="007E7F61" w:rsidP="00C82C11">
      <w:pPr>
        <w:pStyle w:val="font8"/>
        <w:spacing w:before="240" w:beforeAutospacing="0" w:after="0" w:afterAutospacing="0"/>
      </w:pPr>
    </w:p>
    <w:p w14:paraId="6970D2BD" w14:textId="4595B7EA" w:rsidR="00C82C11" w:rsidRDefault="00C82C11" w:rsidP="00C82C11">
      <w:pPr>
        <w:pStyle w:val="font8"/>
        <w:spacing w:before="240" w:beforeAutospacing="0" w:after="0" w:afterAutospacing="0"/>
        <w:sectPr w:rsidR="00C82C11" w:rsidSect="007E7F61">
          <w:type w:val="continuous"/>
          <w:pgSz w:w="12240" w:h="15840"/>
          <w:pgMar w:top="1440" w:right="1440" w:bottom="1440" w:left="1440" w:header="432" w:footer="720" w:gutter="0"/>
          <w:cols w:num="2" w:space="720"/>
          <w:docGrid w:linePitch="360"/>
        </w:sectPr>
      </w:pPr>
    </w:p>
    <w:p w14:paraId="3D52E3D6" w14:textId="60E918FF" w:rsidR="007E7F61" w:rsidRPr="007E7F61" w:rsidRDefault="007E7F61" w:rsidP="00C82C11">
      <w:pPr>
        <w:pStyle w:val="font8"/>
        <w:spacing w:before="240" w:beforeAutospacing="0" w:after="0" w:afterAutospacing="0"/>
      </w:pPr>
      <w:r w:rsidRPr="007E7F61">
        <w:t>AREAS OF INTEREST:</w:t>
      </w:r>
    </w:p>
    <w:p w14:paraId="766578BB" w14:textId="77777777" w:rsidR="007E7F61" w:rsidRDefault="007E7F61" w:rsidP="00C82C11">
      <w:pPr>
        <w:pStyle w:val="font8"/>
        <w:spacing w:before="240" w:beforeAutospacing="0" w:after="0" w:afterAutospacing="0"/>
        <w:sectPr w:rsidR="007E7F61" w:rsidSect="007E7F61">
          <w:type w:val="continuous"/>
          <w:pgSz w:w="12240" w:h="15840"/>
          <w:pgMar w:top="1440" w:right="1440" w:bottom="1440" w:left="1440" w:header="432" w:footer="720" w:gutter="0"/>
          <w:cols w:space="720"/>
          <w:docGrid w:linePitch="360"/>
        </w:sectPr>
      </w:pPr>
    </w:p>
    <w:p w14:paraId="5A01BFCD" w14:textId="73670089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1237594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82C1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Biographies</w:t>
      </w:r>
    </w:p>
    <w:p w14:paraId="1027F4DE" w14:textId="6A9753E9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1681400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Mystery/Suspense</w:t>
      </w:r>
    </w:p>
    <w:p w14:paraId="67E99082" w14:textId="4299B732" w:rsidR="007E7F61" w:rsidRPr="007E7F61" w:rsidRDefault="005B308B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16646115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Non-fiction</w:t>
      </w:r>
    </w:p>
    <w:p w14:paraId="0659BD59" w14:textId="4F512A59" w:rsidR="007E7F61" w:rsidRPr="007E7F61" w:rsidRDefault="005B308B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845442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Children’s</w:t>
      </w:r>
    </w:p>
    <w:p w14:paraId="0EE1B8CD" w14:textId="32FB4A24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12229025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Fiction</w:t>
      </w:r>
    </w:p>
    <w:p w14:paraId="047B3EA2" w14:textId="5B9DBC3B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191533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Paranormal fiction</w:t>
      </w:r>
    </w:p>
    <w:p w14:paraId="39196B23" w14:textId="2E7CD7DA" w:rsidR="007E7F61" w:rsidRDefault="005B308B" w:rsidP="005B308B">
      <w:pPr>
        <w:pStyle w:val="font8"/>
        <w:spacing w:before="240" w:beforeAutospacing="0" w:after="0" w:afterAutospacing="0"/>
        <w:ind w:left="360" w:hanging="360"/>
      </w:pPr>
      <w:sdt>
        <w:sdtPr>
          <w:rPr>
            <w:sz w:val="28"/>
            <w:szCs w:val="28"/>
          </w:rPr>
          <w:id w:val="1215080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Christian/Inspirational fiction</w:t>
      </w:r>
    </w:p>
    <w:p w14:paraId="2ACAACA8" w14:textId="2BC3A7D4" w:rsidR="007E7F61" w:rsidRPr="007E7F61" w:rsidRDefault="00C82C11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8054719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Crime fiction</w:t>
      </w:r>
    </w:p>
    <w:p w14:paraId="34CA28F3" w14:textId="60164AAB" w:rsidR="007E7F61" w:rsidRPr="007E7F61" w:rsidRDefault="005B308B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2092117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C82C11">
        <w:t xml:space="preserve"> </w:t>
      </w:r>
      <w:r w:rsidR="007E7F61" w:rsidRPr="007E7F61">
        <w:t>Romance</w:t>
      </w:r>
    </w:p>
    <w:p w14:paraId="763F002F" w14:textId="1DD010A8" w:rsidR="007E7F61" w:rsidRDefault="005B308B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8437855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Historical fiction</w:t>
      </w:r>
    </w:p>
    <w:p w14:paraId="162D093A" w14:textId="49D38D37" w:rsidR="007E7F61" w:rsidRDefault="005B308B" w:rsidP="00C82C11">
      <w:pPr>
        <w:pStyle w:val="font8"/>
        <w:spacing w:before="240" w:beforeAutospacing="0" w:after="0" w:afterAutospacing="0"/>
      </w:pPr>
      <w:sdt>
        <w:sdtPr>
          <w:rPr>
            <w:sz w:val="28"/>
            <w:szCs w:val="28"/>
          </w:rPr>
          <w:id w:val="-745960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B308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>
        <w:t xml:space="preserve"> </w:t>
      </w:r>
      <w:r w:rsidR="007E7F61" w:rsidRPr="007E7F61">
        <w:t>Other (please list)</w:t>
      </w:r>
    </w:p>
    <w:p w14:paraId="7423D8DC" w14:textId="1E895921" w:rsidR="00C82C11" w:rsidRDefault="00C82C11" w:rsidP="00C82C11">
      <w:pPr>
        <w:pStyle w:val="font8"/>
        <w:spacing w:before="240" w:beforeAutospacing="0" w:after="0" w:afterAutospacing="0"/>
        <w:sectPr w:rsidR="00C82C11" w:rsidSect="007E7F61">
          <w:type w:val="continuous"/>
          <w:pgSz w:w="12240" w:h="15840"/>
          <w:pgMar w:top="1440" w:right="1440" w:bottom="1440" w:left="1440" w:header="432" w:footer="720" w:gutter="0"/>
          <w:cols w:num="3" w:space="720"/>
          <w:docGrid w:linePitch="360"/>
        </w:sectPr>
      </w:pPr>
    </w:p>
    <w:p w14:paraId="552BC7CC" w14:textId="77777777" w:rsidR="007E7F61" w:rsidRPr="007E7F61" w:rsidRDefault="007E7F61" w:rsidP="00C82C11">
      <w:pPr>
        <w:pStyle w:val="font8"/>
        <w:spacing w:before="240" w:beforeAutospacing="0" w:after="0" w:afterAutospacing="0"/>
      </w:pPr>
      <w:r w:rsidRPr="007E7F61">
        <w:t>PAYMENT:                          $40 Pre-Registration by June 7, 2019</w:t>
      </w:r>
    </w:p>
    <w:p w14:paraId="0B9CCC9B" w14:textId="77777777" w:rsidR="007E7F61" w:rsidRPr="007E7F61" w:rsidRDefault="007E7F61" w:rsidP="007E7F61">
      <w:pPr>
        <w:pStyle w:val="font8"/>
        <w:spacing w:before="0" w:beforeAutospacing="0" w:after="0" w:afterAutospacing="0"/>
        <w:jc w:val="center"/>
      </w:pPr>
      <w:r w:rsidRPr="007E7F61">
        <w:t>$45 Registration fee after June 7th &amp; at the door.</w:t>
      </w:r>
    </w:p>
    <w:p w14:paraId="19621494" w14:textId="77777777" w:rsidR="007E7F61" w:rsidRPr="007E7F61" w:rsidRDefault="007E7F61" w:rsidP="007E7F61">
      <w:pPr>
        <w:pStyle w:val="font8"/>
        <w:spacing w:before="0" w:beforeAutospacing="0" w:after="0" w:afterAutospacing="0"/>
        <w:jc w:val="center"/>
      </w:pPr>
      <w:r w:rsidRPr="007E7F61">
        <w:t>(fee includes catered meals)</w:t>
      </w:r>
    </w:p>
    <w:p w14:paraId="7F68C852" w14:textId="347EDDBC" w:rsidR="007E7F61" w:rsidRDefault="007E7F61" w:rsidP="007E7F61">
      <w:pPr>
        <w:pStyle w:val="font8"/>
        <w:spacing w:before="240" w:beforeAutospacing="0" w:after="0" w:afterAutospacing="0"/>
      </w:pPr>
      <w:r w:rsidRPr="007E7F61">
        <w:t>Please make checks payable to Creative Minds Writers Group (CM</w:t>
      </w:r>
      <w:fldSimple w:instr=" FILLIN   \* MERGEFORMAT "/>
      <w:r w:rsidRPr="007E7F61">
        <w:t>WG)</w:t>
      </w:r>
    </w:p>
    <w:p w14:paraId="445491B9" w14:textId="74D10004" w:rsidR="007E7F61" w:rsidRPr="007E7F61" w:rsidRDefault="007E7F61" w:rsidP="005B308B">
      <w:pPr>
        <w:pStyle w:val="font8"/>
        <w:spacing w:before="0" w:beforeAutospacing="0" w:after="0" w:afterAutospacing="0"/>
      </w:pPr>
      <w:r w:rsidRPr="007E7F61">
        <w:t>Mail payment to:</w:t>
      </w:r>
      <w:r w:rsidR="00C237A5">
        <w:tab/>
      </w:r>
      <w:r w:rsidR="00C237A5">
        <w:tab/>
      </w:r>
      <w:r w:rsidRPr="007E7F61">
        <w:t>Creative Minds Writers Group</w:t>
      </w:r>
    </w:p>
    <w:p w14:paraId="7B674FED" w14:textId="77777777" w:rsidR="007E7F61" w:rsidRPr="007E7F61" w:rsidRDefault="007E7F61" w:rsidP="00C237A5">
      <w:pPr>
        <w:pStyle w:val="font8"/>
        <w:spacing w:before="0" w:beforeAutospacing="0" w:after="0" w:afterAutospacing="0"/>
        <w:ind w:firstLine="2880"/>
      </w:pPr>
      <w:r w:rsidRPr="007E7F61">
        <w:t>PO Box 584</w:t>
      </w:r>
    </w:p>
    <w:p w14:paraId="4572429D" w14:textId="77777777" w:rsidR="007E7F61" w:rsidRPr="007E7F61" w:rsidRDefault="007E7F61" w:rsidP="00C237A5">
      <w:pPr>
        <w:pStyle w:val="font8"/>
        <w:spacing w:before="0" w:beforeAutospacing="0" w:after="0" w:afterAutospacing="0"/>
        <w:ind w:firstLine="2880"/>
      </w:pPr>
      <w:r w:rsidRPr="007E7F61">
        <w:t>Ponchatoula, LA 70454</w:t>
      </w:r>
    </w:p>
    <w:p w14:paraId="4B726344" w14:textId="77777777" w:rsidR="007E7F61" w:rsidRPr="007E7F61" w:rsidRDefault="007E7F61" w:rsidP="007E7F61">
      <w:pPr>
        <w:pStyle w:val="font8"/>
        <w:spacing w:before="0" w:beforeAutospacing="0" w:after="0" w:afterAutospacing="0"/>
      </w:pPr>
    </w:p>
    <w:p w14:paraId="7E57068F" w14:textId="77777777" w:rsidR="007E7F61" w:rsidRPr="007E7F61" w:rsidRDefault="007E7F61" w:rsidP="007E7F61">
      <w:pPr>
        <w:pStyle w:val="font8"/>
        <w:spacing w:before="0" w:beforeAutospacing="0" w:after="0" w:afterAutospacing="0"/>
        <w:jc w:val="center"/>
      </w:pPr>
      <w:r w:rsidRPr="007E7F61">
        <w:t>*QUESTIONS? Find us on Facebook @ Creative Minds Writers of Ponchatoula</w:t>
      </w:r>
    </w:p>
    <w:p w14:paraId="51CEC0AD" w14:textId="166FB212" w:rsidR="00FF2EB1" w:rsidRPr="007E7F61" w:rsidRDefault="007E7F61" w:rsidP="007E7F61">
      <w:pPr>
        <w:pStyle w:val="font8"/>
        <w:spacing w:before="0" w:beforeAutospacing="0" w:after="0" w:afterAutospacing="0"/>
        <w:jc w:val="center"/>
      </w:pPr>
      <w:r w:rsidRPr="007E7F61">
        <w:t>email: creativemindswriters@gmail.com or leave us a message on the</w:t>
      </w:r>
      <w:r>
        <w:t xml:space="preserve"> </w:t>
      </w:r>
      <w:r w:rsidRPr="007E7F61">
        <w:t>website: http://www.creativemindswritersgroup.com</w:t>
      </w:r>
    </w:p>
    <w:sectPr w:rsidR="00FF2EB1" w:rsidRPr="007E7F61" w:rsidSect="007E7F61">
      <w:type w:val="continuous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B2BEE" w14:textId="77777777" w:rsidR="00B63025" w:rsidRDefault="00B63025" w:rsidP="00F60754">
      <w:pPr>
        <w:spacing w:after="0" w:line="240" w:lineRule="auto"/>
      </w:pPr>
      <w:r>
        <w:separator/>
      </w:r>
    </w:p>
  </w:endnote>
  <w:endnote w:type="continuationSeparator" w:id="0">
    <w:p w14:paraId="30257D61" w14:textId="77777777" w:rsidR="00B63025" w:rsidRDefault="00B63025" w:rsidP="00F607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C91D2" w14:textId="2A68AD0C" w:rsidR="00F03E29" w:rsidRDefault="00F03E29" w:rsidP="00690353">
    <w:pPr>
      <w:pStyle w:val="Footer"/>
      <w:jc w:val="center"/>
      <w:rPr>
        <w:rFonts w:ascii="Times New Roman" w:hAnsi="Times New Roman" w:cs="Times New Roman"/>
        <w:color w:val="385623" w:themeColor="accent6" w:themeShade="80"/>
        <w:sz w:val="28"/>
        <w:szCs w:val="28"/>
      </w:rPr>
    </w:pPr>
    <w:r w:rsidRPr="00690353">
      <w:rPr>
        <w:rFonts w:ascii="Times New Roman" w:hAnsi="Times New Roman" w:cs="Times New Roman"/>
        <w:color w:val="385623" w:themeColor="accent6" w:themeShade="80"/>
        <w:sz w:val="28"/>
        <w:szCs w:val="28"/>
      </w:rPr>
      <w:t>P.O. Box 584, Ponchatoula, LA 70454</w:t>
    </w:r>
  </w:p>
  <w:p w14:paraId="0CC36487" w14:textId="3C5DD1D7" w:rsidR="00F03E29" w:rsidRPr="00690353" w:rsidRDefault="00F03E29" w:rsidP="00690353">
    <w:pPr>
      <w:pStyle w:val="Footer"/>
      <w:jc w:val="center"/>
      <w:rPr>
        <w:rFonts w:ascii="Times New Roman" w:hAnsi="Times New Roman" w:cs="Times New Roman"/>
        <w:color w:val="385623" w:themeColor="accent6" w:themeShade="80"/>
        <w:sz w:val="28"/>
        <w:szCs w:val="28"/>
      </w:rPr>
    </w:pPr>
    <w:r w:rsidRPr="00690353">
      <w:rPr>
        <w:rFonts w:ascii="Times New Roman" w:hAnsi="Times New Roman" w:cs="Times New Roman"/>
        <w:color w:val="385623" w:themeColor="accent6" w:themeShade="80"/>
        <w:sz w:val="28"/>
        <w:szCs w:val="28"/>
      </w:rPr>
      <w:t>www.creativemindswritersgroup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4AC78" w14:textId="77777777" w:rsidR="00B63025" w:rsidRDefault="00B63025" w:rsidP="00F60754">
      <w:pPr>
        <w:spacing w:after="0" w:line="240" w:lineRule="auto"/>
      </w:pPr>
      <w:r>
        <w:separator/>
      </w:r>
    </w:p>
  </w:footnote>
  <w:footnote w:type="continuationSeparator" w:id="0">
    <w:p w14:paraId="151DDEE0" w14:textId="77777777" w:rsidR="00B63025" w:rsidRDefault="00B63025" w:rsidP="00F607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382A" w14:textId="374060BA" w:rsidR="00F03E29" w:rsidRPr="00690353" w:rsidRDefault="00F03E29" w:rsidP="00192915">
    <w:pPr>
      <w:pStyle w:val="Header"/>
      <w:tabs>
        <w:tab w:val="clear" w:pos="4680"/>
        <w:tab w:val="clear" w:pos="9360"/>
        <w:tab w:val="right" w:pos="7601"/>
      </w:tabs>
      <w:rPr>
        <w:color w:val="385623" w:themeColor="accent6" w:themeShade="80"/>
        <w:sz w:val="40"/>
        <w:szCs w:val="40"/>
      </w:rPr>
    </w:pPr>
    <w:r w:rsidRPr="00690353">
      <w:rPr>
        <w:rFonts w:ascii="Times New Roman" w:hAnsi="Times New Roman" w:cs="Times New Roman"/>
        <w:noProof/>
        <w:color w:val="70AD47" w:themeColor="accent6"/>
        <w:sz w:val="56"/>
        <w:szCs w:val="56"/>
      </w:rPr>
      <mc:AlternateContent>
        <mc:Choice Requires="wps">
          <w:drawing>
            <wp:anchor distT="0" distB="0" distL="114300" distR="114300" simplePos="0" relativeHeight="251657214" behindDoc="1" locked="0" layoutInCell="1" allowOverlap="1" wp14:anchorId="686ECB90" wp14:editId="0B763B76">
              <wp:simplePos x="0" y="0"/>
              <wp:positionH relativeFrom="column">
                <wp:posOffset>863230</wp:posOffset>
              </wp:positionH>
              <wp:positionV relativeFrom="paragraph">
                <wp:posOffset>-176530</wp:posOffset>
              </wp:positionV>
              <wp:extent cx="4619625" cy="703845"/>
              <wp:effectExtent l="0" t="0" r="28575" b="2032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19625" cy="70384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3B7EA0" id="Rectangle 4" o:spid="_x0000_s1026" style="position:absolute;margin-left:67.95pt;margin-top:-13.9pt;width:363.75pt;height:55.4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" fillcolor="white [3212]" strokecolor="white [3212]" strokeweight="1pt"/>
          </w:pict>
        </mc:Fallback>
      </mc:AlternateContent>
    </w:r>
    <w:r w:rsidRPr="00690353">
      <w:rPr>
        <w:rFonts w:ascii="Times New Roman" w:hAnsi="Times New Roman" w:cs="Times New Roman"/>
        <w:noProof/>
        <w:color w:val="385623" w:themeColor="accent6" w:themeShade="80"/>
        <w:sz w:val="56"/>
        <w:szCs w:val="56"/>
      </w:rPr>
      <w:drawing>
        <wp:anchor distT="0" distB="0" distL="114300" distR="114300" simplePos="0" relativeHeight="251659264" behindDoc="0" locked="0" layoutInCell="1" allowOverlap="1" wp14:anchorId="497A9CA4" wp14:editId="05C56AAA">
          <wp:simplePos x="0" y="0"/>
          <wp:positionH relativeFrom="column">
            <wp:posOffset>450215</wp:posOffset>
          </wp:positionH>
          <wp:positionV relativeFrom="paragraph">
            <wp:posOffset>-169545</wp:posOffset>
          </wp:positionV>
          <wp:extent cx="551180" cy="701040"/>
          <wp:effectExtent l="0" t="0" r="1270" b="381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and words upda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617" t="9032" r="14815" b="6594"/>
                  <a:stretch/>
                </pic:blipFill>
                <pic:spPr bwMode="auto">
                  <a:xfrm>
                    <a:off x="0" y="0"/>
                    <a:ext cx="551180" cy="7010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0353">
      <w:rPr>
        <w:rFonts w:ascii="Times New Roman" w:hAnsi="Times New Roman" w:cs="Times New Roman"/>
        <w:noProof/>
        <w:color w:val="70AD47" w:themeColor="accent6"/>
        <w:sz w:val="56"/>
        <w:szCs w:val="5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7A4D777" wp14:editId="1374A7D6">
              <wp:simplePos x="0" y="0"/>
              <wp:positionH relativeFrom="column">
                <wp:posOffset>447675</wp:posOffset>
              </wp:positionH>
              <wp:positionV relativeFrom="paragraph">
                <wp:posOffset>-169545</wp:posOffset>
              </wp:positionV>
              <wp:extent cx="5029200" cy="693420"/>
              <wp:effectExtent l="0" t="0" r="19050" b="1143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29200" cy="693420"/>
                      </a:xfrm>
                      <a:prstGeom prst="rect">
                        <a:avLst/>
                      </a:prstGeom>
                      <a:noFill/>
                      <a:ln w="25400" cmpd="thickThin"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42ECCF" id="Rectangle 5" o:spid="_x0000_s1026" style="position:absolute;margin-left:35.25pt;margin-top:-13.35pt;width:396pt;height:54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" filled="f" strokecolor="red" strokeweight="2pt">
              <v:stroke linestyle="thickThin"/>
            </v:rect>
          </w:pict>
        </mc:Fallback>
      </mc:AlternateContent>
    </w:r>
    <w:r w:rsidRPr="00690353">
      <w:rPr>
        <w:rFonts w:ascii="Times New Roman" w:hAnsi="Times New Roman" w:cs="Times New Roman"/>
        <w:noProof/>
        <w:color w:val="70AD47" w:themeColor="accent6"/>
        <w:sz w:val="56"/>
        <w:szCs w:val="56"/>
      </w:rPr>
      <mc:AlternateContent>
        <mc:Choice Requires="wps">
          <w:drawing>
            <wp:anchor distT="0" distB="0" distL="114300" distR="114300" simplePos="0" relativeHeight="251656189" behindDoc="1" locked="0" layoutInCell="1" allowOverlap="1" wp14:anchorId="43B79B1C" wp14:editId="2239E03E">
              <wp:simplePos x="0" y="0"/>
              <wp:positionH relativeFrom="column">
                <wp:posOffset>-924703</wp:posOffset>
              </wp:positionH>
              <wp:positionV relativeFrom="paragraph">
                <wp:posOffset>-508715</wp:posOffset>
              </wp:positionV>
              <wp:extent cx="8271510" cy="1130765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271510" cy="1130765"/>
                      </a:xfrm>
                      <a:prstGeom prst="rect">
                        <a:avLst/>
                      </a:prstGeom>
                      <a:solidFill>
                        <a:srgbClr val="92D050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4550CD" id="Rectangle 3" o:spid="_x0000_s1026" style="position:absolute;margin-left:-72.8pt;margin-top:-40.05pt;width:651.3pt;height:89.05pt;z-index:-2516602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" fillcolor="#92d050" stroked="f" strokeweight="1pt">
              <v:fill opacity="32896f"/>
            </v:rect>
          </w:pict>
        </mc:Fallback>
      </mc:AlternateContent>
    </w:r>
    <w:r w:rsidRPr="00690353">
      <w:rPr>
        <w:rFonts w:ascii="Times New Roman" w:hAnsi="Times New Roman" w:cs="Times New Roman"/>
        <w:color w:val="385623" w:themeColor="accent6" w:themeShade="80"/>
        <w:sz w:val="56"/>
        <w:szCs w:val="56"/>
      </w:rPr>
      <w:t>Creative Minds Writers Group</w:t>
    </w:r>
    <w:r>
      <w:rPr>
        <w:rFonts w:ascii="Times New Roman" w:hAnsi="Times New Roman" w:cs="Times New Roman"/>
        <w:color w:val="385623" w:themeColor="accent6" w:themeShade="80"/>
        <w:sz w:val="56"/>
        <w:szCs w:val="56"/>
      </w:rPr>
      <w:tab/>
    </w:r>
  </w:p>
  <w:p w14:paraId="26221CC2" w14:textId="491BE1A7" w:rsidR="00F03E29" w:rsidRDefault="00F03E29" w:rsidP="00783960">
    <w:pPr>
      <w:pStyle w:val="Header"/>
      <w:tabs>
        <w:tab w:val="clear" w:pos="468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SortMethod w:val="0000"/>
  <w:documentProtection w:edit="forms" w:enforcement="1" w:cryptProviderType="rsaAES" w:cryptAlgorithmClass="hash" w:cryptAlgorithmType="typeAny" w:cryptAlgorithmSid="14" w:cryptSpinCount="100000" w:hash="DyXx1UpW4+/RHpXy7+oVglA05uAWuYYN+g+0JZG81jERpp5ibPIH9NSeWK/O2DnNoNAi346Q1Ju2BSrpOJP+MA==" w:salt="4O7Erc6n8fF3uOIM6RFKg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1NDU2NTMwtjA0MbZU0lEKTi0uzszPAykwqgUAQ6QVACwAAAA="/>
  </w:docVars>
  <w:rsids>
    <w:rsidRoot w:val="00F60754"/>
    <w:rsid w:val="00155815"/>
    <w:rsid w:val="00192915"/>
    <w:rsid w:val="0020178C"/>
    <w:rsid w:val="00215239"/>
    <w:rsid w:val="00255C28"/>
    <w:rsid w:val="005B308B"/>
    <w:rsid w:val="005B6D72"/>
    <w:rsid w:val="00600067"/>
    <w:rsid w:val="0066148B"/>
    <w:rsid w:val="00690353"/>
    <w:rsid w:val="00710AB7"/>
    <w:rsid w:val="00783960"/>
    <w:rsid w:val="007E7F61"/>
    <w:rsid w:val="008A3E55"/>
    <w:rsid w:val="00A04893"/>
    <w:rsid w:val="00A23F7A"/>
    <w:rsid w:val="00B63025"/>
    <w:rsid w:val="00C237A5"/>
    <w:rsid w:val="00C52ABF"/>
    <w:rsid w:val="00C82C11"/>
    <w:rsid w:val="00D52100"/>
    <w:rsid w:val="00F03E29"/>
    <w:rsid w:val="00F45904"/>
    <w:rsid w:val="00F60754"/>
    <w:rsid w:val="00FF2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733A3"/>
  <w15:chartTrackingRefBased/>
  <w15:docId w15:val="{A96047C5-A8A0-4AD2-B198-D3D7E08B6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urier New" w:eastAsiaTheme="minorHAnsi" w:hAnsi="Courier New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904"/>
  </w:style>
  <w:style w:type="paragraph" w:styleId="Heading1">
    <w:name w:val="heading 1"/>
    <w:basedOn w:val="Normal"/>
    <w:next w:val="Normal"/>
    <w:link w:val="Heading1Char"/>
    <w:uiPriority w:val="9"/>
    <w:qFormat/>
    <w:rsid w:val="005B6D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uiPriority w:val="99"/>
    <w:semiHidden/>
    <w:unhideWhenUsed/>
    <w:qFormat/>
    <w:rsid w:val="00F45904"/>
    <w:pPr>
      <w:spacing w:after="0" w:line="240" w:lineRule="auto"/>
    </w:pPr>
    <w:rPr>
      <w:rFonts w:cs="Arial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904"/>
    <w:rPr>
      <w:rFonts w:ascii="Courier New" w:eastAsiaTheme="minorEastAsia" w:hAnsi="Courier New" w:cs="Arial"/>
      <w:sz w:val="24"/>
      <w:szCs w:val="18"/>
    </w:rPr>
  </w:style>
  <w:style w:type="character" w:customStyle="1" w:styleId="term-highlighted">
    <w:name w:val="term-highlighted"/>
    <w:basedOn w:val="DefaultParagraphFont"/>
    <w:rsid w:val="00F45904"/>
  </w:style>
  <w:style w:type="character" w:customStyle="1" w:styleId="apple-converted-space">
    <w:name w:val="apple-converted-space"/>
    <w:basedOn w:val="DefaultParagraphFont"/>
    <w:rsid w:val="00F45904"/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A23F7A"/>
    <w:pPr>
      <w:spacing w:before="120" w:after="120" w:line="240" w:lineRule="auto"/>
    </w:pPr>
    <w:rPr>
      <w:rFonts w:ascii="Calibri" w:eastAsia="Calibri" w:hAnsi="Calibri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3F7A"/>
    <w:rPr>
      <w:rFonts w:ascii="Calibri" w:eastAsia="Calibri" w:hAnsi="Calibri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F459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90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459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904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F4590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59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5904"/>
    <w:rPr>
      <w:rFonts w:ascii="Calibri" w:eastAsiaTheme="minorEastAsia" w:hAnsi="Calibri" w:cs="Times New Roman"/>
      <w:b/>
      <w:bCs/>
      <w:sz w:val="20"/>
      <w:szCs w:val="20"/>
    </w:rPr>
  </w:style>
  <w:style w:type="paragraph" w:customStyle="1" w:styleId="Style1">
    <w:name w:val="Style1"/>
    <w:basedOn w:val="CommentText"/>
    <w:autoRedefine/>
    <w:qFormat/>
    <w:rsid w:val="00D52100"/>
    <w:pPr>
      <w:spacing w:before="0" w:after="0"/>
      <w:ind w:firstLine="432"/>
    </w:pPr>
    <w:rPr>
      <w:rFonts w:ascii="Times New Roman" w:eastAsiaTheme="minorHAnsi" w:hAnsi="Times New Roman"/>
    </w:rPr>
  </w:style>
  <w:style w:type="paragraph" w:customStyle="1" w:styleId="Style2">
    <w:name w:val="Style2"/>
    <w:basedOn w:val="Heading1"/>
    <w:link w:val="Style2Char"/>
    <w:autoRedefine/>
    <w:qFormat/>
    <w:rsid w:val="005B6D72"/>
    <w:pPr>
      <w:jc w:val="center"/>
    </w:pPr>
    <w:rPr>
      <w:rFonts w:ascii="Times New Roman" w:eastAsia="Times New Roman" w:hAnsi="Times New Roman" w:cs="Times New Roman"/>
      <w:sz w:val="28"/>
    </w:rPr>
  </w:style>
  <w:style w:type="character" w:customStyle="1" w:styleId="Style2Char">
    <w:name w:val="Style2 Char"/>
    <w:basedOn w:val="Heading1Char"/>
    <w:link w:val="Style2"/>
    <w:rsid w:val="005B6D72"/>
    <w:rPr>
      <w:rFonts w:ascii="Times New Roman" w:eastAsia="Times New Roman" w:hAnsi="Times New Roman" w:cs="Times New Roman"/>
      <w:color w:val="2F5496" w:themeColor="accent1" w:themeShade="BF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B6D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hHeading">
    <w:name w:val="Ch Heading"/>
    <w:basedOn w:val="Heading1"/>
    <w:link w:val="ChHeadingChar"/>
    <w:autoRedefine/>
    <w:qFormat/>
    <w:rsid w:val="005B6D72"/>
    <w:pPr>
      <w:spacing w:before="0" w:line="480" w:lineRule="auto"/>
      <w:jc w:val="center"/>
    </w:pPr>
    <w:rPr>
      <w:rFonts w:ascii="Times New Roman" w:eastAsia="Times New Roman" w:hAnsi="Times New Roman" w:cs="Times New Roman"/>
      <w:sz w:val="28"/>
    </w:rPr>
  </w:style>
  <w:style w:type="character" w:customStyle="1" w:styleId="ChHeadingChar">
    <w:name w:val="Ch Heading Char"/>
    <w:basedOn w:val="Heading1Char"/>
    <w:link w:val="ChHeading"/>
    <w:rsid w:val="005B6D72"/>
    <w:rPr>
      <w:rFonts w:ascii="Times New Roman" w:eastAsia="Times New Roman" w:hAnsi="Times New Roman" w:cs="Times New Roman"/>
      <w:color w:val="2F5496" w:themeColor="accent1" w:themeShade="BF"/>
      <w:sz w:val="28"/>
      <w:szCs w:val="32"/>
    </w:rPr>
  </w:style>
  <w:style w:type="paragraph" w:customStyle="1" w:styleId="ChapterHeading">
    <w:name w:val="Chapter Heading"/>
    <w:basedOn w:val="Heading1"/>
    <w:link w:val="ChapterHeadingChar"/>
    <w:autoRedefine/>
    <w:qFormat/>
    <w:rsid w:val="00255C28"/>
    <w:pPr>
      <w:keepNext w:val="0"/>
      <w:keepLines w:val="0"/>
      <w:widowControl w:val="0"/>
      <w:spacing w:before="0" w:line="240" w:lineRule="auto"/>
      <w:jc w:val="center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hapterHeadingChar">
    <w:name w:val="Chapter Heading Char"/>
    <w:basedOn w:val="DefaultParagraphFont"/>
    <w:link w:val="ChapterHeading"/>
    <w:rsid w:val="00255C28"/>
    <w:rPr>
      <w:rFonts w:ascii="Times New Roman" w:eastAsia="Times New Roman" w:hAnsi="Times New Roman" w:cs="Times New Roman"/>
    </w:rPr>
  </w:style>
  <w:style w:type="paragraph" w:customStyle="1" w:styleId="font8">
    <w:name w:val="font_8"/>
    <w:basedOn w:val="Normal"/>
    <w:rsid w:val="007E7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000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81E57-2156-4648-AB14-1267CABC0653}"/>
      </w:docPartPr>
      <w:docPartBody>
        <w:p w:rsidR="00000000" w:rsidRDefault="001E255D">
          <w:r w:rsidRPr="00D725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255D"/>
    <w:rsid w:val="001E255D"/>
    <w:rsid w:val="00474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255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A88DEC-2876-4C9D-B6F0-0FD85B223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a LaGroue</dc:creator>
  <cp:keywords/>
  <dc:description/>
  <cp:lastModifiedBy>Alisa LaGroue</cp:lastModifiedBy>
  <cp:revision>7</cp:revision>
  <cp:lastPrinted>2020-02-08T00:34:00Z</cp:lastPrinted>
  <dcterms:created xsi:type="dcterms:W3CDTF">2020-02-08T03:54:00Z</dcterms:created>
  <dcterms:modified xsi:type="dcterms:W3CDTF">2020-02-09T19:27:00Z</dcterms:modified>
</cp:coreProperties>
</file>